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3db9e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1bcfe81-e051-41f7-bf15-39aab401f2c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7:21Z</dcterms:created>
  <dcterms:modified xsi:type="dcterms:W3CDTF">2023-07-13T14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